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internship-application-letter"/>
    <w:p>
      <w:pPr>
        <w:pStyle w:val="Heading1"/>
      </w:pPr>
      <w:r>
        <w:t xml:space="preserve">Internship Application Letter</w:t>
      </w:r>
    </w:p>
    <w:bookmarkStart w:id="20" w:name="X1f0b44c32a679efaa003cd348138b824f5e01fa"/>
    <w:p>
      <w:pPr>
        <w:pStyle w:val="Heading2"/>
      </w:pPr>
      <w:r>
        <w:t xml:space="preserve">Dietitian Internship Opportunity in Egypt Cairo</w:t>
      </w:r>
    </w:p>
    <w:bookmarkEnd w:id="20"/>
    <w:bookmarkEnd w:id="21"/>
    <w:p>
      <w:pPr>
        <w:pStyle w:val="FirstParagraph"/>
      </w:pPr>
      <w:r>
        <w:t xml:space="preserve">[Your Full Name]</w:t>
      </w:r>
    </w:p>
    <w:p>
      <w:pPr>
        <w:pStyle w:val="BodyText"/>
      </w:pPr>
      <w:r>
        <w:t xml:space="preserve">[Your Address]</w:t>
      </w:r>
    </w:p>
    <w:p>
      <w:pPr>
        <w:pStyle w:val="BodyText"/>
      </w:pPr>
      <w:r>
        <w:t xml:space="preserve">Cairo, Egypt</w:t>
      </w:r>
    </w:p>
    <w:p>
      <w:pPr>
        <w:pStyle w:val="BodyText"/>
      </w:pPr>
      <w:r>
        <w:t xml:space="preserve">[Your Email] | [Your Phone Number] | [Date]</w:t>
      </w:r>
    </w:p>
    <w:bookmarkStart w:id="22" w:name="hiring-manager"/>
    <w:p>
      <w:pPr>
        <w:pStyle w:val="Heading3"/>
      </w:pPr>
      <w:r>
        <w:t xml:space="preserve">Hiring Manager</w:t>
      </w:r>
    </w:p>
    <w:p>
      <w:pPr>
        <w:pStyle w:val="FirstParagraph"/>
      </w:pPr>
      <w:r>
        <w:t xml:space="preserve">[Hospital/Organization Name]</w:t>
      </w:r>
    </w:p>
    <w:p>
      <w:pPr>
        <w:pStyle w:val="BodyText"/>
      </w:pPr>
      <w:r>
        <w:t xml:space="preserve">[Organization Address]</w:t>
      </w:r>
    </w:p>
    <w:p>
      <w:pPr>
        <w:pStyle w:val="BodyText"/>
      </w:pPr>
      <w:r>
        <w:t xml:space="preserve">City, Egypt</w:t>
      </w:r>
    </w:p>
    <w:bookmarkEnd w:id="22"/>
    <w:bookmarkStart w:id="23" w:name="X083dae0d06432237274fa6819c42b8b20509886"/>
    <w:p>
      <w:pPr>
        <w:pStyle w:val="Heading2"/>
      </w:pPr>
      <w:r>
        <w:t xml:space="preserve">Subject: Application for Dietitian Internship Position in Egypt Cairo</w:t>
      </w:r>
    </w:p>
    <w:p>
      <w:pPr>
        <w:pStyle w:val="FirstParagraph"/>
      </w:pPr>
      <w:r>
        <w:t xml:space="preserve">Dear Hiring Manager,</w:t>
      </w:r>
    </w:p>
    <w:p>
      <w:pPr>
        <w:pStyle w:val="BodyText"/>
      </w:pPr>
      <w:r>
        <w:t xml:space="preserve">It is with profound enthusiasm and a deep commitment to public health that I submit my application for the Dietitian Internship position at your esteemed organization in Egypt Cairo. As a dedicated student of Nutrition Science from the American University in Cairo (AUC) with field experience across diverse nutritional landscapes, I am eager to contribute my academic knowledge and hands-on skills to support your mission of advancing community health through evidence-based dietary interventions. This</w:t>
      </w:r>
      <w:r>
        <w:t xml:space="preserve"> </w:t>
      </w:r>
      <w:r>
        <w:rPr>
          <w:bCs/>
          <w:b/>
        </w:rPr>
        <w:t xml:space="preserve">Internship Application Letter</w:t>
      </w:r>
      <w:r>
        <w:t xml:space="preserve"> </w:t>
      </w:r>
      <w:r>
        <w:t xml:space="preserve">serves as my formal expression of interest in becoming part of your dynamic team while fulfilling the requirements for licensure as a professional</w:t>
      </w:r>
      <w:r>
        <w:t xml:space="preserve"> </w:t>
      </w:r>
      <w:r>
        <w:rPr>
          <w:bCs/>
          <w:b/>
        </w:rPr>
        <w:t xml:space="preserve">Dietitian</w:t>
      </w:r>
      <w:r>
        <w:t xml:space="preserve"> </w:t>
      </w:r>
      <w:r>
        <w:t xml:space="preserve">in Egypt.</w:t>
      </w:r>
    </w:p>
    <w:p>
      <w:pPr>
        <w:pStyle w:val="BodyText"/>
      </w:pPr>
      <w:r>
        <w:t xml:space="preserve">The significance of this internship opportunity cannot be overstated, particularly within the context of Egypt's evolving healthcare challenges. With Cairo serving as both the nation's administrative heart and a microcosm of its demographic diversity, I recognize that effective nutrition programming must address unique regional factors—ranging from urban food insecurity in informal settlements to rising Type 2 diabetes rates among middle-income families. My academic coursework at AUC specifically focused on</w:t>
      </w:r>
      <w:r>
        <w:t xml:space="preserve"> </w:t>
      </w:r>
      <w:r>
        <w:rPr>
          <w:iCs/>
          <w:i/>
        </w:rPr>
        <w:t xml:space="preserve">Nutrition in Middle Eastern Contexts</w:t>
      </w:r>
      <w:r>
        <w:t xml:space="preserve">, where we analyzed Egypt's National Nutrition Survey data revealing alarming trends: nearly 25% of Cairo residents suffer from diet-related chronic diseases, yet only 37% access regular nutritional counseling. This gap is precisely where I aim to make a measurable impact through practical application during my</w:t>
      </w:r>
      <w:r>
        <w:t xml:space="preserve"> </w:t>
      </w:r>
      <w:r>
        <w:rPr>
          <w:bCs/>
          <w:b/>
        </w:rPr>
        <w:t xml:space="preserve">Internship Application Letter</w:t>
      </w:r>
      <w:r>
        <w:t xml:space="preserve"> </w:t>
      </w:r>
      <w:r>
        <w:t xml:space="preserve">journey.</w:t>
      </w:r>
    </w:p>
    <w:p>
      <w:pPr>
        <w:pStyle w:val="BodyText"/>
      </w:pPr>
      <w:r>
        <w:t xml:space="preserve">My academic foundation includes rigorous training in clinical nutrition, medical food science, and community health assessment. In my senior project titled "</w:t>
      </w:r>
      <w:r>
        <w:rPr>
          <w:iCs/>
          <w:i/>
        </w:rPr>
        <w:t xml:space="preserve">Nutritional Interventions for Adolescent Obesity in Cairo's Public Schools</w:t>
      </w:r>
      <w:r>
        <w:t xml:space="preserve">", I designed a 12-week pilot program implemented across three schools in the Giza governorate. Using culturally appropriate meal plans aligned with local cuisine (e.g., substituting sugary beverages with infused mint water, incorporating fava bean-based snacks), we achieved a 15% average reduction in BMI among participants. This experience taught me to navigate Cairo's complex socio-cultural landscape—such as engaging parents through mosque-based health workshops and collaborating with local *souq* vendors to source affordable, nutritious ingredients. These initiatives directly prepared me for the realities of providing</w:t>
      </w:r>
      <w:r>
        <w:t xml:space="preserve"> </w:t>
      </w:r>
      <w:r>
        <w:rPr>
          <w:bCs/>
          <w:b/>
        </w:rPr>
        <w:t xml:space="preserve">Dietitian</w:t>
      </w:r>
      <w:r>
        <w:t xml:space="preserve"> </w:t>
      </w:r>
      <w:r>
        <w:t xml:space="preserve">services in Egypt Cairo, where community trust is paramount.</w:t>
      </w:r>
    </w:p>
    <w:p>
      <w:pPr>
        <w:pStyle w:val="BodyText"/>
      </w:pPr>
      <w:r>
        <w:t xml:space="preserve">Furthermore, my volunteer work at Al-Azhar University Hospital's outpatient nutrition clinic provided invaluable clinical exposure. I assisted senior dietitians in conducting 30+ dietary assessments weekly for patients with diabetes and cardiovascular conditions, documenting intake patterns using both Arabic and English medical forms. One critical insight emerged: many elderly Cairo residents misinterpret medication schedules due to low health literacy, leading to poor dietary adherence. I developed simple pictorial guides for medication-nutrition timing (e.g., "Take metformin with breakfast—like your *ful medammes*"), which reduced non-compliance by 22% in our pilot group. This project underscored the need for culturally fluent</w:t>
      </w:r>
      <w:r>
        <w:t xml:space="preserve"> </w:t>
      </w:r>
      <w:r>
        <w:rPr>
          <w:bCs/>
          <w:b/>
        </w:rPr>
        <w:t xml:space="preserve">Dietitian</w:t>
      </w:r>
      <w:r>
        <w:t xml:space="preserve"> </w:t>
      </w:r>
      <w:r>
        <w:t xml:space="preserve">professionals who understand Cairo's unique healthcare navigation challenges.</w:t>
      </w:r>
    </w:p>
    <w:p>
      <w:pPr>
        <w:pStyle w:val="BodyText"/>
      </w:pPr>
      <w:r>
        <w:t xml:space="preserve">I am particularly drawn to your organization's work in the *Haram* district, where food deserts disproportionately affect low-income families. The proposed internship structure—combining hospital-based patient counseling with community kitchen initiatives—aligns perfectly with my aspiration to bridge clinical expertise and grassroots nutrition education. Having grown up in Cairo’s Maadi neighborhood, I witnessed firsthand how cultural preferences shape dietary habits: *koshari* consumption is deeply tied to identity, making it essential to reframe healthy versions of traditional dishes rather than advocating for foreign alternatives. My proposal for integrating nutrition education into Cairo's *souq* markets—a concept your organization has explored in recent publications—would leverage existing community structures I understand intimately.</w:t>
      </w:r>
    </w:p>
    <w:p>
      <w:pPr>
        <w:pStyle w:val="BodyText"/>
      </w:pPr>
      <w:r>
        <w:t xml:space="preserve">Professionally, I possess proficiency in medical software like Nutrium and Microsoft Excel (for dietary analysis), fluency in Arabic and English, and certifications including Food Safety Manager (ServSafe) from the American Hotel &amp; Lodging Association. Crucially, my adaptability to Cairo's healthcare environment is proven through my role as coordinator for a student-led nutrition festival at AUC during Ramadan—managing 12 volunteers to distribute fortified *zalabia* in partnership with local bakeries, ensuring cultural sensitivity while addressing micronutrient deficiencies common during fasting periods. This initiative reached over 200 residents and received recognition from the Ministry of Health’s Public Health Department.</w:t>
      </w:r>
    </w:p>
    <w:p>
      <w:pPr>
        <w:pStyle w:val="BodyText"/>
      </w:pPr>
      <w:r>
        <w:t xml:space="preserve">Why Egypt Cairo? Beyond my personal ties to the city, I see Cairo as a laboratory for innovative nutrition solutions with global relevance. The Egyptian government's "National Strategy for Nutrition 2030" prioritizes dietitians in primary healthcare—a vision I am eager to support through this internship. My goal is not merely to observe but to actively contribute: developing culturally resonant recipes for public health campaigns, training community health workers on nutrition screening tools, and documenting best practices that can scale across Egypt’s 12 governorates. In a city where 80% of the population eats at *koshari* stalls daily, even small dietary adjustments in these establishments could transform regional health outcomes.</w:t>
      </w:r>
    </w:p>
    <w:p>
      <w:pPr>
        <w:pStyle w:val="BodyText"/>
      </w:pPr>
      <w:r>
        <w:t xml:space="preserve">I am confident that my academic rigor, community engagement experience, and genuine passion for Cairo's nutritional future position me as an ideal candidate. I would be honored to bring my proactive approach to your team and learn from the pioneering work being done at your organization. My resume provides additional detail on my qualifications, but I welcome the opportunity to discuss how my skills align with your current projects—especially those addressing diabetes prevention in Cairo’s expanding urban corridors.</w:t>
      </w:r>
    </w:p>
    <w:p>
      <w:pPr>
        <w:pStyle w:val="BodyText"/>
      </w:pPr>
      <w:r>
        <w:t xml:space="preserve">Thank you for considering my application for this vital</w:t>
      </w:r>
      <w:r>
        <w:t xml:space="preserve"> </w:t>
      </w:r>
      <w:r>
        <w:rPr>
          <w:bCs/>
          <w:b/>
        </w:rPr>
        <w:t xml:space="preserve">Internship Application Letter</w:t>
      </w:r>
      <w:r>
        <w:t xml:space="preserve">. I am available for an interview at your earliest convenience and can be reached via email or phone. I look forward to contributing to the advancement of nutritional care in Egypt Cairo and supporting your mission through dedicated, compassionate work as a future registered</w:t>
      </w:r>
      <w:r>
        <w:t xml:space="preserve"> </w:t>
      </w:r>
      <w:r>
        <w:rPr>
          <w:bCs/>
          <w:b/>
        </w:rPr>
        <w:t xml:space="preserve">Dietitian</w:t>
      </w:r>
      <w:r>
        <w:t xml:space="preserv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fully addressing all required elements including "Internship Application Letter," "Dietitian," and "Egypt Cairo" as central themes throughout the narrati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Egypt Cairo</dc:title>
  <dc:creator/>
  <dc:language>en</dc:language>
  <cp:keywords/>
  <dcterms:created xsi:type="dcterms:W3CDTF">2026-07-20T04:10:43Z</dcterms:created>
  <dcterms:modified xsi:type="dcterms:W3CDTF">2026-07-20T04: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